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8BD6FB" w14:textId="77777777" w:rsidR="000269DD" w:rsidRPr="006A57A0" w:rsidRDefault="000269DD" w:rsidP="000269DD">
      <w:pPr>
        <w:rPr>
          <w:b/>
          <w:bCs/>
        </w:rPr>
      </w:pPr>
      <w:r w:rsidRPr="006A57A0">
        <w:rPr>
          <w:b/>
          <w:bCs/>
        </w:rPr>
        <w:t>INDICACIONES PARA LAS ENTREVISTAS</w:t>
      </w:r>
    </w:p>
    <w:p w14:paraId="57A67721" w14:textId="77777777" w:rsidR="000269DD" w:rsidRDefault="000269DD" w:rsidP="000269DD"/>
    <w:p w14:paraId="170B90E7" w14:textId="6AC26866" w:rsidR="000269DD" w:rsidRPr="006A57A0" w:rsidRDefault="000269DD" w:rsidP="000269DD">
      <w:pPr>
        <w:rPr>
          <w:b/>
          <w:bCs/>
        </w:rPr>
      </w:pPr>
      <w:r w:rsidRPr="006A57A0">
        <w:rPr>
          <w:b/>
          <w:bCs/>
        </w:rPr>
        <w:t>1.</w:t>
      </w:r>
      <w:r w:rsidR="006A57A0" w:rsidRPr="006A57A0">
        <w:rPr>
          <w:b/>
          <w:bCs/>
        </w:rPr>
        <w:t xml:space="preserve"> </w:t>
      </w:r>
      <w:r w:rsidRPr="006A57A0">
        <w:rPr>
          <w:b/>
          <w:bCs/>
        </w:rPr>
        <w:t>¿QUÉ ES UNA ENTREVISTA?</w:t>
      </w:r>
    </w:p>
    <w:p w14:paraId="15E3ECC4" w14:textId="3F2BF47C" w:rsidR="000269DD" w:rsidRDefault="000269DD" w:rsidP="000269DD">
      <w:r>
        <w:t>Una entrevista es un encuentro cara a cara entre individuos para un propósito específico, como una evaluación de uno de los individuos.</w:t>
      </w:r>
    </w:p>
    <w:p w14:paraId="3A17CA95" w14:textId="40D44830" w:rsidR="000269DD" w:rsidRDefault="000269DD" w:rsidP="000269DD">
      <w:r>
        <w:t xml:space="preserve">Es esencialmente un diálogo entre personas para compartir ideas, hacer preguntas, dar información y aclarar ciertos puntos.  Es importante recordar que LA ENTREVISTA no es una sesión de interrogatorio o de </w:t>
      </w:r>
      <w:r w:rsidR="00EF378A">
        <w:t>encubrimiento</w:t>
      </w:r>
      <w:r>
        <w:t>.</w:t>
      </w:r>
    </w:p>
    <w:p w14:paraId="106046D3" w14:textId="15501C88" w:rsidR="000269DD" w:rsidRPr="006A57A0" w:rsidRDefault="000269DD" w:rsidP="000269DD">
      <w:pPr>
        <w:rPr>
          <w:b/>
          <w:bCs/>
        </w:rPr>
      </w:pPr>
      <w:r w:rsidRPr="006A57A0">
        <w:rPr>
          <w:b/>
          <w:bCs/>
        </w:rPr>
        <w:t>2.</w:t>
      </w:r>
      <w:r w:rsidR="006A57A0" w:rsidRPr="006A57A0">
        <w:rPr>
          <w:b/>
          <w:bCs/>
        </w:rPr>
        <w:t xml:space="preserve"> </w:t>
      </w:r>
      <w:r w:rsidRPr="006A57A0">
        <w:rPr>
          <w:b/>
          <w:bCs/>
        </w:rPr>
        <w:t>¿POR QUÉ UNA ENTREVISTA?</w:t>
      </w:r>
    </w:p>
    <w:p w14:paraId="376E85BB" w14:textId="3D635317" w:rsidR="000269DD" w:rsidRDefault="000269DD" w:rsidP="000269DD">
      <w:r>
        <w:t>Los propósitos de la entrevista para la Orden Franciscana Seglar son:</w:t>
      </w:r>
    </w:p>
    <w:p w14:paraId="6165C100" w14:textId="2AE22AF6" w:rsidR="000269DD" w:rsidRDefault="000269DD" w:rsidP="000269DD">
      <w:r>
        <w:t>a.</w:t>
      </w:r>
      <w:r w:rsidR="006A57A0">
        <w:t xml:space="preserve"> </w:t>
      </w:r>
      <w:r>
        <w:t>Dar la bienvenida al posible miembro</w:t>
      </w:r>
      <w:r w:rsidR="00EF378A">
        <w:t>.</w:t>
      </w:r>
    </w:p>
    <w:p w14:paraId="6F04E10D" w14:textId="715863D9" w:rsidR="000269DD" w:rsidRDefault="000269DD" w:rsidP="000269DD">
      <w:r>
        <w:t>b.</w:t>
      </w:r>
      <w:r w:rsidR="006A57A0">
        <w:t xml:space="preserve"> </w:t>
      </w:r>
      <w:r>
        <w:t>Explicar brevemente el propósito de la Orden Franciscana Seglar y el compromiso que conlleva.</w:t>
      </w:r>
    </w:p>
    <w:p w14:paraId="480C506B" w14:textId="64F72A6C" w:rsidR="000269DD" w:rsidRDefault="000269DD" w:rsidP="000269DD">
      <w:r>
        <w:t>c.</w:t>
      </w:r>
      <w:r w:rsidR="006A57A0">
        <w:t xml:space="preserve"> </w:t>
      </w:r>
      <w:r>
        <w:t>Preguntar al prospecto su comprensión de la Orden Franciscana Seglar.</w:t>
      </w:r>
    </w:p>
    <w:p w14:paraId="17295F13" w14:textId="379954E4" w:rsidR="000269DD" w:rsidRDefault="000269DD" w:rsidP="000269DD">
      <w:r>
        <w:t>d.</w:t>
      </w:r>
      <w:r w:rsidR="006A57A0">
        <w:t xml:space="preserve"> </w:t>
      </w:r>
      <w:r>
        <w:t>Preguntarle su motivación para investigar la Orden Franciscana Seglar.</w:t>
      </w:r>
    </w:p>
    <w:p w14:paraId="5E5DBD69" w14:textId="2737408E" w:rsidR="000269DD" w:rsidRDefault="000269DD" w:rsidP="000269DD">
      <w:r>
        <w:t>e.</w:t>
      </w:r>
      <w:r w:rsidR="006A57A0">
        <w:t xml:space="preserve"> </w:t>
      </w:r>
      <w:r>
        <w:t>Responder a cualquier pregunta que el prospecto o candidato pueda tener.</w:t>
      </w:r>
    </w:p>
    <w:p w14:paraId="05E2CC89" w14:textId="14F51791" w:rsidR="000269DD" w:rsidRDefault="000269DD" w:rsidP="000269DD">
      <w:r>
        <w:t>f.</w:t>
      </w:r>
      <w:r w:rsidR="006A57A0">
        <w:t xml:space="preserve"> </w:t>
      </w:r>
      <w:r>
        <w:t xml:space="preserve">Para determinar la elegibilidad del prospecto/candidato. </w:t>
      </w:r>
    </w:p>
    <w:p w14:paraId="22E6D2A4" w14:textId="7ECCE188" w:rsidR="000269DD" w:rsidRDefault="000269DD" w:rsidP="000269DD">
      <w:r>
        <w:t>g.</w:t>
      </w:r>
      <w:r w:rsidR="006A57A0">
        <w:t xml:space="preserve"> </w:t>
      </w:r>
      <w:r>
        <w:t>Explicar las fases de orientación, investigación y candidatura; subrayar que el ingreso final en la Orden Franciscana Seglar es un proceso mutuo y dialogante; su interés no garantiza por sí solo la admisión automática.</w:t>
      </w:r>
    </w:p>
    <w:p w14:paraId="02ACE69E" w14:textId="21E02198" w:rsidR="000269DD" w:rsidRPr="006A57A0" w:rsidRDefault="000269DD" w:rsidP="000269DD">
      <w:pPr>
        <w:rPr>
          <w:b/>
          <w:bCs/>
        </w:rPr>
      </w:pPr>
      <w:r w:rsidRPr="006A57A0">
        <w:rPr>
          <w:b/>
          <w:bCs/>
        </w:rPr>
        <w:t>3.</w:t>
      </w:r>
      <w:r w:rsidR="006A57A0" w:rsidRPr="006A57A0">
        <w:rPr>
          <w:b/>
          <w:bCs/>
        </w:rPr>
        <w:t xml:space="preserve"> ¿</w:t>
      </w:r>
      <w:r w:rsidRPr="006A57A0">
        <w:rPr>
          <w:b/>
          <w:bCs/>
        </w:rPr>
        <w:t>QUIÉN PUEDE ENTREVISTAR</w:t>
      </w:r>
      <w:r w:rsidR="006A57A0" w:rsidRPr="006A57A0">
        <w:rPr>
          <w:b/>
          <w:bCs/>
        </w:rPr>
        <w:t>?</w:t>
      </w:r>
    </w:p>
    <w:p w14:paraId="66C22459" w14:textId="0DA6ECE6" w:rsidR="000269DD" w:rsidRDefault="000269DD" w:rsidP="000269DD">
      <w:r>
        <w:t xml:space="preserve">Normalmente, el Director de Formación y/o el Asistente Espiritual de la Fraternidad deben entrevistar tanto a los candidatos como a las candidatas. Ciertamente, debe ser alguien del equipo de Formación. </w:t>
      </w:r>
    </w:p>
    <w:p w14:paraId="3773C9BE" w14:textId="57DAE648" w:rsidR="000269DD" w:rsidRDefault="000269DD" w:rsidP="000269DD">
      <w:r>
        <w:t>Sin embargo, en ciertas circunstancias, también se podría considerar lo siguiente:</w:t>
      </w:r>
    </w:p>
    <w:p w14:paraId="700F4295" w14:textId="257CB740" w:rsidR="000269DD" w:rsidRDefault="000269DD" w:rsidP="000269DD">
      <w:r>
        <w:t>a.</w:t>
      </w:r>
      <w:r w:rsidR="006A57A0">
        <w:t xml:space="preserve"> </w:t>
      </w:r>
      <w:r>
        <w:t>El Ministro/</w:t>
      </w:r>
      <w:proofErr w:type="gramStart"/>
      <w:r>
        <w:t>Presidente</w:t>
      </w:r>
      <w:proofErr w:type="gramEnd"/>
      <w:r>
        <w:t xml:space="preserve"> de la fraternidad; </w:t>
      </w:r>
    </w:p>
    <w:p w14:paraId="147A2FB0" w14:textId="4FB6BA8A" w:rsidR="000269DD" w:rsidRDefault="000269DD" w:rsidP="000269DD">
      <w:r>
        <w:t>b.</w:t>
      </w:r>
      <w:r w:rsidR="006A57A0">
        <w:t xml:space="preserve"> </w:t>
      </w:r>
      <w:r>
        <w:t xml:space="preserve">Un miembro del consejo especialmente designado; </w:t>
      </w:r>
    </w:p>
    <w:p w14:paraId="2E843999" w14:textId="321883D4" w:rsidR="000269DD" w:rsidRDefault="000269DD" w:rsidP="000269DD">
      <w:r>
        <w:t>c.</w:t>
      </w:r>
      <w:r w:rsidR="006A57A0">
        <w:t xml:space="preserve"> </w:t>
      </w:r>
      <w:r w:rsidR="00EF378A" w:rsidRPr="00EF378A">
        <w:t>El instructor del solicitante o del candidato</w:t>
      </w:r>
      <w:r>
        <w:t xml:space="preserve">; </w:t>
      </w:r>
    </w:p>
    <w:p w14:paraId="6A72FF94" w14:textId="21EFE6E8" w:rsidR="000269DD" w:rsidRDefault="000269DD" w:rsidP="000269DD">
      <w:r>
        <w:lastRenderedPageBreak/>
        <w:t>d.</w:t>
      </w:r>
      <w:r w:rsidR="006A57A0">
        <w:t xml:space="preserve"> </w:t>
      </w:r>
      <w:r>
        <w:t xml:space="preserve">Un miembro de la fraternidad especialmente designado.   </w:t>
      </w:r>
    </w:p>
    <w:p w14:paraId="6638452F" w14:textId="3D9BD6A6" w:rsidR="000269DD" w:rsidRPr="006A57A0" w:rsidRDefault="000269DD" w:rsidP="000269DD">
      <w:pPr>
        <w:rPr>
          <w:b/>
          <w:bCs/>
        </w:rPr>
      </w:pPr>
      <w:r w:rsidRPr="006A57A0">
        <w:rPr>
          <w:b/>
          <w:bCs/>
        </w:rPr>
        <w:t>4.</w:t>
      </w:r>
      <w:r w:rsidR="006A57A0" w:rsidRPr="006A57A0">
        <w:rPr>
          <w:b/>
          <w:bCs/>
        </w:rPr>
        <w:t xml:space="preserve"> </w:t>
      </w:r>
      <w:r w:rsidRPr="006A57A0">
        <w:rPr>
          <w:b/>
          <w:bCs/>
        </w:rPr>
        <w:t>¿CUÁNDO DEBERÍA OCURRIR LA ENTREVISTA?</w:t>
      </w:r>
    </w:p>
    <w:p w14:paraId="314EF66B" w14:textId="088F2C2D" w:rsidR="000269DD" w:rsidRDefault="000269DD" w:rsidP="000269DD">
      <w:r>
        <w:t xml:space="preserve">La entrevista debe ser </w:t>
      </w:r>
      <w:r w:rsidR="00EF378A">
        <w:t>programa</w:t>
      </w:r>
      <w:r>
        <w:t>da para un tiempo mutuamente conveniente. La entrevista no debe ser apresurada, ni debe prolongarse. El foco de la entrevista debe permanecer en el discernimiento de las perspectivas de interés y elegibilidad para convertirse en un</w:t>
      </w:r>
      <w:r w:rsidR="00EF378A">
        <w:t xml:space="preserve"> miembro de la</w:t>
      </w:r>
      <w:r>
        <w:t xml:space="preserve"> Orden Franciscana Seglar. Normalmente, de 30 a 60 minutos deberían ser suficientes para una entrevista.</w:t>
      </w:r>
    </w:p>
    <w:p w14:paraId="474E8023" w14:textId="31CD02D9" w:rsidR="000269DD" w:rsidRPr="006A57A0" w:rsidRDefault="000269DD" w:rsidP="000269DD">
      <w:pPr>
        <w:rPr>
          <w:b/>
          <w:bCs/>
        </w:rPr>
      </w:pPr>
      <w:r w:rsidRPr="006A57A0">
        <w:rPr>
          <w:b/>
          <w:bCs/>
        </w:rPr>
        <w:t>5.</w:t>
      </w:r>
      <w:r w:rsidR="006A57A0" w:rsidRPr="006A57A0">
        <w:rPr>
          <w:b/>
          <w:bCs/>
        </w:rPr>
        <w:t xml:space="preserve"> </w:t>
      </w:r>
      <w:r w:rsidRPr="006A57A0">
        <w:rPr>
          <w:b/>
          <w:bCs/>
        </w:rPr>
        <w:t>¿DÓNDE DEBERÍA TENER LUGAR LA ENTREVISTA?</w:t>
      </w:r>
    </w:p>
    <w:p w14:paraId="144CEFE5" w14:textId="20F32004" w:rsidR="000269DD" w:rsidRDefault="000269DD" w:rsidP="000269DD">
      <w:r>
        <w:t xml:space="preserve">La entrevista debe tener lugar en una habitación limpia, cómoda y tranquila. La privacidad y la confidencialidad son esenciales. </w:t>
      </w:r>
    </w:p>
    <w:p w14:paraId="053FFAB1" w14:textId="2A20037C" w:rsidR="000269DD" w:rsidRPr="006A57A0" w:rsidRDefault="000269DD" w:rsidP="000269DD">
      <w:pPr>
        <w:rPr>
          <w:b/>
          <w:bCs/>
        </w:rPr>
      </w:pPr>
      <w:r w:rsidRPr="006A57A0">
        <w:rPr>
          <w:b/>
          <w:bCs/>
        </w:rPr>
        <w:t>6.  DISCERNIMIENTO CONTINUO</w:t>
      </w:r>
    </w:p>
    <w:p w14:paraId="2B62E654" w14:textId="2004A721" w:rsidR="000269DD" w:rsidRDefault="000269DD" w:rsidP="000269DD">
      <w:r>
        <w:t xml:space="preserve">La entrevista inicial es importante y proporciona información básica sobre un posible </w:t>
      </w:r>
      <w:r w:rsidR="00EF378A" w:rsidRPr="00EF378A">
        <w:t>prospecto</w:t>
      </w:r>
      <w:r>
        <w:t>. Sin embargo, el discernimiento continuo del posible miembro por parte de los miembros del equipo de formación, del Consejo y de la fraternidad es también una parte muy importante de todo el proceso de formación. A menudo, las cosas que no se aprenden en la entrevista inicial se hacen evidentes a medida que el candidato o prospecto interactúa con los otros miembros de la Fraternidad, tanto cosas buenas como algunas negativas.</w:t>
      </w:r>
    </w:p>
    <w:p w14:paraId="72E895DD" w14:textId="0F2DCAD5" w:rsidR="000269DD" w:rsidRDefault="000269DD" w:rsidP="000269DD">
      <w:r>
        <w:t>La entrevista debe tener lugar antes de todos los pasos principales del proceso de formación, es decir, antes de convertirse en candidato, a intervalos regulares durante la candidatura, antes del compromiso permanente o la profesión.</w:t>
      </w:r>
    </w:p>
    <w:p w14:paraId="6ACA88FC" w14:textId="6C419181" w:rsidR="000269DD" w:rsidRPr="006A57A0" w:rsidRDefault="000269DD" w:rsidP="000269DD">
      <w:pPr>
        <w:rPr>
          <w:b/>
          <w:bCs/>
        </w:rPr>
      </w:pPr>
      <w:r w:rsidRPr="006A57A0">
        <w:rPr>
          <w:b/>
          <w:bCs/>
        </w:rPr>
        <w:t xml:space="preserve">A) ENTREVISTA AL FINAL DE LA FASE DE INVESTIGACIÓN. </w:t>
      </w:r>
    </w:p>
    <w:p w14:paraId="5BCB6426" w14:textId="2A77FE65" w:rsidR="000269DD" w:rsidRDefault="000269DD" w:rsidP="000269DD">
      <w:r>
        <w:t xml:space="preserve">     La finalidad de la entrevista al final de la fase de investigación es:</w:t>
      </w:r>
    </w:p>
    <w:p w14:paraId="0CACE4B7" w14:textId="58673E55" w:rsidR="000269DD" w:rsidRDefault="000269DD" w:rsidP="000269DD">
      <w:r>
        <w:t>a.</w:t>
      </w:r>
      <w:r>
        <w:tab/>
        <w:t>Determinar si el indagador desea pasar a la fase de candidatura.</w:t>
      </w:r>
    </w:p>
    <w:p w14:paraId="22800385" w14:textId="64FE9DAE" w:rsidR="000269DD" w:rsidRDefault="000269DD" w:rsidP="006A57A0">
      <w:pPr>
        <w:ind w:left="705" w:hanging="705"/>
      </w:pPr>
      <w:r>
        <w:t>b.</w:t>
      </w:r>
      <w:r>
        <w:tab/>
        <w:t>Para responder a cualquier pregunta específica que el indagador pueda tener</w:t>
      </w:r>
      <w:r w:rsidR="006A57A0">
        <w:t xml:space="preserve"> </w:t>
      </w:r>
      <w:r>
        <w:t>sobre el contenido estudiado en la siguiente fase.</w:t>
      </w:r>
    </w:p>
    <w:p w14:paraId="2413DAF6" w14:textId="77777777" w:rsidR="000269DD" w:rsidRDefault="000269DD" w:rsidP="000269DD">
      <w:r>
        <w:t>c.</w:t>
      </w:r>
      <w:r>
        <w:tab/>
        <w:t>Para proporcionar estímulo y apoyo</w:t>
      </w:r>
    </w:p>
    <w:p w14:paraId="3557B01A" w14:textId="04CA4D53" w:rsidR="006A57A0" w:rsidRDefault="000269DD" w:rsidP="000269DD">
      <w:r>
        <w:t xml:space="preserve">Si el </w:t>
      </w:r>
      <w:r w:rsidR="00EF378A">
        <w:t>solicitante</w:t>
      </w:r>
      <w:r>
        <w:t xml:space="preserve"> desea continuar, debe llenar una solicitud más detallada y devolverla al Director de Formación.</w:t>
      </w:r>
    </w:p>
    <w:p w14:paraId="3A524A81" w14:textId="60051210" w:rsidR="000269DD" w:rsidRPr="00EF378A" w:rsidRDefault="000269DD" w:rsidP="000269DD">
      <w:pPr>
        <w:rPr>
          <w:b/>
          <w:bCs/>
        </w:rPr>
      </w:pPr>
      <w:r w:rsidRPr="006A57A0">
        <w:rPr>
          <w:b/>
          <w:bCs/>
        </w:rPr>
        <w:t>B) ENTREVISTA A MITAD DE LA FASE DE CADUCIDAD</w:t>
      </w:r>
    </w:p>
    <w:p w14:paraId="7B6997E6" w14:textId="000B991C" w:rsidR="000269DD" w:rsidRDefault="000269DD" w:rsidP="000269DD">
      <w:r>
        <w:lastRenderedPageBreak/>
        <w:t>El propósito de la entrevista en este momento sería:</w:t>
      </w:r>
    </w:p>
    <w:p w14:paraId="0A2168FB" w14:textId="3D92D065" w:rsidR="000269DD" w:rsidRDefault="000269DD" w:rsidP="000269DD">
      <w:r>
        <w:t>a.</w:t>
      </w:r>
      <w:r w:rsidR="006A57A0">
        <w:t xml:space="preserve"> </w:t>
      </w:r>
      <w:r>
        <w:t>Determinar cómo está progresando el candidato; responder a las preguntas;</w:t>
      </w:r>
      <w:r w:rsidR="006A57A0">
        <w:t xml:space="preserve"> </w:t>
      </w:r>
      <w:r>
        <w:t>dar aliento y apoyo.</w:t>
      </w:r>
    </w:p>
    <w:p w14:paraId="2A97B9D6" w14:textId="217B54C0" w:rsidR="000269DD" w:rsidRDefault="000269DD" w:rsidP="000269DD">
      <w:r>
        <w:t>b.</w:t>
      </w:r>
      <w:r w:rsidR="006A57A0">
        <w:t xml:space="preserve"> </w:t>
      </w:r>
      <w:r>
        <w:t>Ayudar al candidato a prepararse para su compromiso en la Orden Franciscana Seglar.</w:t>
      </w:r>
    </w:p>
    <w:p w14:paraId="137E77E6" w14:textId="2406AAF8" w:rsidR="000269DD" w:rsidRDefault="000269DD" w:rsidP="000269DD">
      <w:r>
        <w:t xml:space="preserve">Este sería un momento apropiado para que el Asistente Espiritual entreviste al candidato para ayudar con cualquier preocupación espiritual. </w:t>
      </w:r>
    </w:p>
    <w:p w14:paraId="71EF849C" w14:textId="01D86D44" w:rsidR="000269DD" w:rsidRPr="006A57A0" w:rsidRDefault="000269DD" w:rsidP="000269DD">
      <w:pPr>
        <w:rPr>
          <w:b/>
          <w:bCs/>
        </w:rPr>
      </w:pPr>
      <w:r w:rsidRPr="006A57A0">
        <w:rPr>
          <w:b/>
          <w:bCs/>
        </w:rPr>
        <w:t>C)</w:t>
      </w:r>
      <w:r w:rsidR="006A57A0" w:rsidRPr="006A57A0">
        <w:rPr>
          <w:b/>
          <w:bCs/>
        </w:rPr>
        <w:t xml:space="preserve"> </w:t>
      </w:r>
      <w:r w:rsidRPr="006A57A0">
        <w:rPr>
          <w:b/>
          <w:bCs/>
        </w:rPr>
        <w:t>ENTREVISTA AL FINAL DE LA FASE DE CANDIDATURA.</w:t>
      </w:r>
    </w:p>
    <w:p w14:paraId="1FA70F79" w14:textId="66E48D36" w:rsidR="000269DD" w:rsidRDefault="000269DD" w:rsidP="000269DD">
      <w:r>
        <w:t>El propósito de esta entrevista es:</w:t>
      </w:r>
    </w:p>
    <w:p w14:paraId="6E1D8E9A" w14:textId="2815BCD2" w:rsidR="000269DD" w:rsidRDefault="000269DD" w:rsidP="000269DD">
      <w:r>
        <w:t>a.</w:t>
      </w:r>
      <w:r w:rsidR="006A57A0">
        <w:t xml:space="preserve"> </w:t>
      </w:r>
      <w:r>
        <w:t>Para determinar si el candidato desea ser profesado.</w:t>
      </w:r>
    </w:p>
    <w:p w14:paraId="071154F1" w14:textId="64F98912" w:rsidR="000269DD" w:rsidRDefault="000269DD" w:rsidP="000269DD">
      <w:r>
        <w:t>b.</w:t>
      </w:r>
      <w:r w:rsidR="006A57A0">
        <w:t xml:space="preserve"> </w:t>
      </w:r>
      <w:r>
        <w:t>Discutir abierta y honestamente la decisión del candidato de profesar o no profesar.</w:t>
      </w:r>
    </w:p>
    <w:p w14:paraId="3EF464E9" w14:textId="77777777" w:rsidR="000269DD" w:rsidRDefault="000269DD" w:rsidP="000269DD">
      <w:r>
        <w:t>En caso de que el candidato indique su deseo de profesar, se puede discutir la Solicitud de Profesión (que se habría llenado antes de la entrevista):</w:t>
      </w:r>
    </w:p>
    <w:p w14:paraId="0BFA2B32" w14:textId="15061145" w:rsidR="000269DD" w:rsidRDefault="000269DD" w:rsidP="000269DD">
      <w:r>
        <w:t>a.</w:t>
      </w:r>
      <w:r w:rsidR="006A57A0">
        <w:t xml:space="preserve"> </w:t>
      </w:r>
      <w:r>
        <w:t>Impresionar al candidato la seriedad del compromiso permanente en la Orden Franciscana Seglar.</w:t>
      </w:r>
    </w:p>
    <w:p w14:paraId="1D95E4A4" w14:textId="2052C7F5" w:rsidR="000269DD" w:rsidRDefault="000269DD" w:rsidP="000269DD">
      <w:r>
        <w:t>b.</w:t>
      </w:r>
      <w:r w:rsidR="006A57A0">
        <w:t xml:space="preserve"> </w:t>
      </w:r>
      <w:r>
        <w:t>Ayudar al candidato a interiorizar mejor la decisión.</w:t>
      </w:r>
    </w:p>
    <w:p w14:paraId="049726AE" w14:textId="5B31F41B" w:rsidR="000269DD" w:rsidRDefault="000269DD" w:rsidP="000269DD">
      <w:r>
        <w:t>c.</w:t>
      </w:r>
      <w:r w:rsidR="006A57A0">
        <w:t xml:space="preserve"> </w:t>
      </w:r>
      <w:r>
        <w:t xml:space="preserve">Asegurar al equipo de formación que la decisión del candidato de profesar se basa en un juicio sólido y una motivación espiritual. </w:t>
      </w:r>
    </w:p>
    <w:p w14:paraId="42CF72F7" w14:textId="266E86CD" w:rsidR="000269DD" w:rsidRDefault="000269DD" w:rsidP="000269DD">
      <w:r>
        <w:t xml:space="preserve">La situación puede surgir cuando el Consejo de la Fraternidad y el Director de Formación disciernen que él/ella aún no está listo/a para la profesión. La entrevista sería el lugar apropiado para discutir este asunto con el candidato. </w:t>
      </w:r>
    </w:p>
    <w:p w14:paraId="0F3D8503" w14:textId="79363BE3" w:rsidR="000269DD" w:rsidRDefault="000269DD" w:rsidP="000269DD">
      <w:r>
        <w:t>NOTA: Se recomienda encarecidamente que al menos una de las entrevistas sea con el Asistente Espiritual de la Fraternidad.</w:t>
      </w:r>
    </w:p>
    <w:p w14:paraId="462489A0" w14:textId="305DB437" w:rsidR="000269DD" w:rsidRDefault="000269DD" w:rsidP="000269DD">
      <w:r>
        <w:t>a.</w:t>
      </w:r>
      <w:r w:rsidR="006A57A0">
        <w:t xml:space="preserve"> </w:t>
      </w:r>
      <w:r>
        <w:t>Permite al Asistente Espiritual conocer personalmente al candidato.</w:t>
      </w:r>
    </w:p>
    <w:p w14:paraId="2F352A5F" w14:textId="29F4EA4E" w:rsidR="000269DD" w:rsidRDefault="000269DD" w:rsidP="000269DD">
      <w:r>
        <w:t>b.</w:t>
      </w:r>
      <w:r w:rsidR="006A57A0">
        <w:t xml:space="preserve"> </w:t>
      </w:r>
      <w:r>
        <w:t>Permite al candidato la oportunidad de hacer preguntas de naturaleza moral.</w:t>
      </w:r>
    </w:p>
    <w:p w14:paraId="34C60999" w14:textId="62B265B1" w:rsidR="00EF378A" w:rsidRDefault="00EF378A" w:rsidP="00EF378A">
      <w:r>
        <w:t>c.</w:t>
      </w:r>
      <w:r>
        <w:t xml:space="preserve"> </w:t>
      </w:r>
      <w:r>
        <w:t xml:space="preserve">Amplía la perspectiva de la evaluación. Otra persona además del Equipo de Formación está evaluando la idoneidad del Candidato para ser admitido en la Orden Franciscana Seglar.  </w:t>
      </w:r>
    </w:p>
    <w:p w14:paraId="1D982D26" w14:textId="70F4181B" w:rsidR="00EF378A" w:rsidRPr="00EF378A" w:rsidRDefault="00EF378A" w:rsidP="00EF378A">
      <w:pPr>
        <w:rPr>
          <w:b/>
          <w:bCs/>
        </w:rPr>
      </w:pPr>
      <w:r w:rsidRPr="00EF378A">
        <w:rPr>
          <w:b/>
          <w:bCs/>
        </w:rPr>
        <w:t xml:space="preserve">CONFIDENCIALIDAD </w:t>
      </w:r>
    </w:p>
    <w:p w14:paraId="30DF1A4F" w14:textId="438E0E0C" w:rsidR="00EF378A" w:rsidRDefault="00EF378A" w:rsidP="00EF378A">
      <w:r>
        <w:lastRenderedPageBreak/>
        <w:t>Se recomienda que todas las solicitudes, observaciones de entrevistas, correspondencia, conversaciones telefónicas se mantengan en una carpeta de archivo confidencial para cada candidato. Esto ayudará al Consejo de la Fraternidad a tomar su decisión sobre la aceptación de los candidatos a la profesión.</w:t>
      </w:r>
    </w:p>
    <w:p w14:paraId="19856F13" w14:textId="3BBDB408" w:rsidR="00EF378A" w:rsidRPr="00EF378A" w:rsidRDefault="00EF378A" w:rsidP="00EF378A">
      <w:pPr>
        <w:rPr>
          <w:b/>
          <w:bCs/>
        </w:rPr>
      </w:pPr>
      <w:r w:rsidRPr="00EF378A">
        <w:rPr>
          <w:b/>
          <w:bCs/>
        </w:rPr>
        <w:t xml:space="preserve">CUALIDADES DE UN ENTREVISTADOR </w:t>
      </w:r>
      <w:r>
        <w:tab/>
      </w:r>
    </w:p>
    <w:p w14:paraId="1CAD9900" w14:textId="77B0704B" w:rsidR="00EF378A" w:rsidRDefault="00EF378A" w:rsidP="00EF378A">
      <w:r>
        <w:t>Las cualidades de un entrevistador son las cualidades de un buen Director de Formación, también. Lo ideal es que el entrevistador posea el mayor número posible de estas cualidades:</w:t>
      </w:r>
    </w:p>
    <w:p w14:paraId="26064834" w14:textId="56749A7E" w:rsidR="00EF378A" w:rsidRDefault="00EF378A" w:rsidP="00EF378A">
      <w:r>
        <w:t xml:space="preserve">1) </w:t>
      </w:r>
      <w:r w:rsidRPr="00EF378A">
        <w:rPr>
          <w:b/>
          <w:bCs/>
        </w:rPr>
        <w:t>ENTUSIASMO.</w:t>
      </w:r>
      <w:r>
        <w:t xml:space="preserve">  El entrevistador debe estar entusiasmado por ser un franciscano seglar, y debe estar familiarizado con la vocación y el carisma del franciscano seglar.</w:t>
      </w:r>
    </w:p>
    <w:p w14:paraId="332BEC40" w14:textId="46D0E1D6" w:rsidR="00EF378A" w:rsidRDefault="00EF378A" w:rsidP="00EF378A">
      <w:r>
        <w:t xml:space="preserve">2) </w:t>
      </w:r>
      <w:r w:rsidRPr="00EF378A">
        <w:rPr>
          <w:b/>
          <w:bCs/>
        </w:rPr>
        <w:t>ORACIÓN.</w:t>
      </w:r>
      <w:r>
        <w:t xml:space="preserve">  El entrevistador debe ser una persona de oración.</w:t>
      </w:r>
    </w:p>
    <w:p w14:paraId="75EF1A70" w14:textId="5257C61D" w:rsidR="00EF378A" w:rsidRDefault="00EF378A" w:rsidP="00EF378A">
      <w:r>
        <w:t xml:space="preserve">3) </w:t>
      </w:r>
      <w:r w:rsidRPr="00EF378A">
        <w:rPr>
          <w:b/>
          <w:bCs/>
        </w:rPr>
        <w:t>INFORMADO.</w:t>
      </w:r>
      <w:r>
        <w:t xml:space="preserve">   El entrevistador debe tener un conocimiento básico de las Doctrinas y de la fe católica, debe estar familiarizado con los documentos del Vaticano II, especialmente en lo que se refiere a la Espiritualidad Laica; y una buena comprensión de la espiritualidad franciscana.</w:t>
      </w:r>
    </w:p>
    <w:p w14:paraId="64B2592D" w14:textId="0C58276C" w:rsidR="00EF378A" w:rsidRDefault="00EF378A" w:rsidP="00EF378A">
      <w:r>
        <w:t xml:space="preserve">4) </w:t>
      </w:r>
      <w:r w:rsidRPr="00EF378A">
        <w:rPr>
          <w:b/>
          <w:bCs/>
        </w:rPr>
        <w:t>BUEN OYENTE.</w:t>
      </w:r>
      <w:r>
        <w:t xml:space="preserve">   Ser un buen oyente es absolutamente esencial para un buen entrevistador. Interrumpir y contradecir durante una entrevista nunca debe tener lugar.</w:t>
      </w:r>
    </w:p>
    <w:p w14:paraId="02221B31" w14:textId="6E469FC5" w:rsidR="00EF378A" w:rsidRDefault="00EF378A" w:rsidP="00EF378A">
      <w:r>
        <w:t xml:space="preserve">5) </w:t>
      </w:r>
      <w:r w:rsidRPr="00EF378A">
        <w:rPr>
          <w:b/>
          <w:bCs/>
        </w:rPr>
        <w:t>CORTESÍA Y CALIDEZ.</w:t>
      </w:r>
      <w:r>
        <w:t xml:space="preserve"> "Ir a una entrevista" para la mayoría de la gente es estresante. El calor personal, el entusiasmo y la cortesía son elementos importantes para que el prospecto/candidato se sienta cómodo. </w:t>
      </w:r>
    </w:p>
    <w:p w14:paraId="6B13A354" w14:textId="445191B3" w:rsidR="00EF378A" w:rsidRDefault="00EF378A" w:rsidP="00EF378A">
      <w:r>
        <w:t xml:space="preserve">6) </w:t>
      </w:r>
      <w:r w:rsidRPr="00EF378A">
        <w:rPr>
          <w:b/>
          <w:bCs/>
        </w:rPr>
        <w:t>ACTITUD ABIERTA Y DE ACEPTACIÓN.</w:t>
      </w:r>
      <w:r>
        <w:t xml:space="preserve">   Cada persona que conocemos es un hijo o hija de un Gran Rey. Esa actitud debe impregnar toda la entrevista. El sentido común cristiano es esencial. El entrevistador debe aceptar a todos los candidatos tal y como son. El entrevistador debe hacer todo lo posible para reducir cualquier tendencia a estereotipar al candidato o hacer juicios basados en el discurso, la vestimenta, el comportamiento o el origen étnico del candidato.</w:t>
      </w:r>
    </w:p>
    <w:p w14:paraId="699A55B7" w14:textId="266C4A58" w:rsidR="00EF378A" w:rsidRDefault="00EF378A" w:rsidP="00EF378A">
      <w:r>
        <w:t xml:space="preserve">7) </w:t>
      </w:r>
      <w:r w:rsidRPr="00EF378A">
        <w:rPr>
          <w:b/>
          <w:bCs/>
        </w:rPr>
        <w:t>HONESTIDAD.</w:t>
      </w:r>
      <w:r>
        <w:t xml:space="preserve">   No hay sustituto para la honestidad. Si un entrevistador no sabe la respuesta a una pregunta, el entrevistador debe simplemente decirlo, y luego hacer un esfuerzo para afinar la respuesta.</w:t>
      </w:r>
    </w:p>
    <w:p w14:paraId="0AA3E5DF" w14:textId="2254D041" w:rsidR="00EF378A" w:rsidRPr="00EF378A" w:rsidRDefault="00EF378A" w:rsidP="00EF378A">
      <w:pPr>
        <w:rPr>
          <w:b/>
          <w:bCs/>
        </w:rPr>
      </w:pPr>
      <w:r w:rsidRPr="00EF378A">
        <w:rPr>
          <w:b/>
          <w:bCs/>
        </w:rPr>
        <w:t>G. EL PROCESO DE LA ENTREVISTA</w:t>
      </w:r>
    </w:p>
    <w:p w14:paraId="0722F676" w14:textId="2AC623B5" w:rsidR="00EF378A" w:rsidRDefault="00EF378A" w:rsidP="00EF378A">
      <w:r>
        <w:t xml:space="preserve">Las entrevistas nunca son exactamente iguales ya que no hay dos individuos iguales. Por consiguiente, el arte de entrevistar se aprende de la práctica constante. Es </w:t>
      </w:r>
      <w:r>
        <w:lastRenderedPageBreak/>
        <w:t xml:space="preserve">importante que el entrevistador trate de mejorar las técnicas de entrevista evaluando después de cada entrevista con preguntas como: </w:t>
      </w:r>
    </w:p>
    <w:p w14:paraId="694B3DF6" w14:textId="0E54A548" w:rsidR="00EF378A" w:rsidRDefault="00EF378A" w:rsidP="00EF378A">
      <w:r>
        <w:t>¿Qué fue lo bueno de la entrevista? ¿Qué podría haber hecho para mejorar la entrevista? ¿Qué habilidades necesitan más práctica? ¿Qué habilidades necesito adquirir?</w:t>
      </w:r>
    </w:p>
    <w:p w14:paraId="0694F3EB" w14:textId="77777777" w:rsidR="00EF378A" w:rsidRDefault="00EF378A" w:rsidP="00EF378A">
      <w:r>
        <w:t xml:space="preserve">Es importante que el entrevistador lleve un registro. Se podría hacer un archivo para cada prospecto/candidato en el que se podrían guardar las solicitudes, el material de la entrevista y las observaciones. Todos los registros deben llevarse a cabo inmediatamente después de la entrevista, nunca durante la misma. </w:t>
      </w:r>
    </w:p>
    <w:p w14:paraId="1B5E20EA" w14:textId="77777777" w:rsidR="00EF378A" w:rsidRDefault="00EF378A" w:rsidP="00EF378A"/>
    <w:p w14:paraId="052180BC" w14:textId="77777777" w:rsidR="00EF378A" w:rsidRDefault="00EF378A" w:rsidP="00EF378A">
      <w:r>
        <w:t xml:space="preserve">A </w:t>
      </w:r>
      <w:proofErr w:type="gramStart"/>
      <w:r>
        <w:t>continuación</w:t>
      </w:r>
      <w:proofErr w:type="gramEnd"/>
      <w:r>
        <w:t xml:space="preserve"> se ofrecen sugerencias para la realización de la entrevista;</w:t>
      </w:r>
    </w:p>
    <w:p w14:paraId="715469F6" w14:textId="77777777" w:rsidR="00EF378A" w:rsidRDefault="00EF378A" w:rsidP="00EF378A"/>
    <w:p w14:paraId="4E71EF03" w14:textId="77777777" w:rsidR="00EF378A" w:rsidRDefault="00EF378A" w:rsidP="00EF378A"/>
    <w:p w14:paraId="03EB2E9E" w14:textId="77777777" w:rsidR="00EF378A" w:rsidRDefault="00EF378A" w:rsidP="00EF378A">
      <w:r>
        <w:t>COMIENZO</w:t>
      </w:r>
    </w:p>
    <w:p w14:paraId="706825C8" w14:textId="77777777" w:rsidR="00EF378A" w:rsidRDefault="00EF378A" w:rsidP="00EF378A"/>
    <w:p w14:paraId="667E674F" w14:textId="77777777" w:rsidR="00EF378A" w:rsidRDefault="00EF378A" w:rsidP="00EF378A">
      <w:r>
        <w:t>a.</w:t>
      </w:r>
      <w:r>
        <w:tab/>
        <w:t>Salude calurosamente al prospecto/candidato.</w:t>
      </w:r>
    </w:p>
    <w:p w14:paraId="1A4E3311" w14:textId="77777777" w:rsidR="00EF378A" w:rsidRDefault="00EF378A" w:rsidP="00EF378A">
      <w:r>
        <w:t>b.</w:t>
      </w:r>
      <w:r>
        <w:tab/>
        <w:t>Preséntese; el entrevistador podría compartir brevemente algo acerca de sí mismo, cuánto tiempo ha sido franciscano seglar, el apostolado, etc.</w:t>
      </w:r>
    </w:p>
    <w:p w14:paraId="4509E632" w14:textId="77777777" w:rsidR="00EF378A" w:rsidRDefault="00EF378A" w:rsidP="00EF378A">
      <w:r>
        <w:t>c.</w:t>
      </w:r>
      <w:r>
        <w:tab/>
        <w:t>Explique el propósito de la entrevista.</w:t>
      </w:r>
    </w:p>
    <w:p w14:paraId="158FF4F8" w14:textId="77777777" w:rsidR="00EF378A" w:rsidRDefault="00EF378A" w:rsidP="00EF378A"/>
    <w:p w14:paraId="231EDC63" w14:textId="084F6629" w:rsidR="00EF378A" w:rsidRDefault="00EF378A" w:rsidP="00EF378A">
      <w:r>
        <w:t xml:space="preserve">INTERMEDIO </w:t>
      </w:r>
    </w:p>
    <w:p w14:paraId="71F98938" w14:textId="77777777" w:rsidR="00EF378A" w:rsidRDefault="00EF378A" w:rsidP="00EF378A">
      <w:r>
        <w:t>La parte media de la entrevista es el corazón de la entrevista. Es durante esta parte de la entrevista que el entrevistador debe ser especialmente sensible y observador. Si el candidato o prospecto es tímido, el entrevistador debe apoyarlo, no impacientarlo. A veces las preguntas suaves sobre la familia del candidato o las actividades de la parroquia ayudarán al candidato a ganar confianza y a "abrirse".</w:t>
      </w:r>
    </w:p>
    <w:p w14:paraId="0D121F96" w14:textId="77777777" w:rsidR="00EF378A" w:rsidRDefault="00EF378A" w:rsidP="00EF378A"/>
    <w:p w14:paraId="0B5262E3" w14:textId="77777777" w:rsidR="00EF378A" w:rsidRDefault="00EF378A" w:rsidP="00EF378A"/>
    <w:p w14:paraId="72A84413" w14:textId="29380C30" w:rsidR="00EF378A" w:rsidRDefault="00EF378A" w:rsidP="00EF378A">
      <w:r>
        <w:t>a.</w:t>
      </w:r>
      <w:r>
        <w:t xml:space="preserve"> </w:t>
      </w:r>
      <w:r>
        <w:t xml:space="preserve">Veo en su solicitud la razón por la que le gustaría convertirse en una Orden Franciscana Seglar </w:t>
      </w:r>
      <w:proofErr w:type="gramStart"/>
      <w:r>
        <w:t>es....</w:t>
      </w:r>
      <w:proofErr w:type="gramEnd"/>
      <w:r>
        <w:t>.¿Podría decirme más sobre sus razones?</w:t>
      </w:r>
    </w:p>
    <w:p w14:paraId="3C489426" w14:textId="1838D602" w:rsidR="00EF378A" w:rsidRDefault="00EF378A" w:rsidP="00EF378A">
      <w:r>
        <w:lastRenderedPageBreak/>
        <w:t>b.</w:t>
      </w:r>
      <w:r>
        <w:t xml:space="preserve"> </w:t>
      </w:r>
      <w:r>
        <w:t>¿Tienes alguna pregunta sobre la Orden o Fraternidad Franciscana Seglar?</w:t>
      </w:r>
    </w:p>
    <w:p w14:paraId="3390C3A1" w14:textId="4395E911" w:rsidR="00EF378A" w:rsidRDefault="00EF378A" w:rsidP="00EF378A">
      <w:r>
        <w:t>c.</w:t>
      </w:r>
      <w:r>
        <w:t xml:space="preserve"> </w:t>
      </w:r>
      <w:r>
        <w:t>Cuéntame un poco sobre ti.</w:t>
      </w:r>
    </w:p>
    <w:p w14:paraId="4E9A914F" w14:textId="4231E5E6" w:rsidR="00EF378A" w:rsidRDefault="00EF378A" w:rsidP="00EF378A">
      <w:r>
        <w:t xml:space="preserve"> FINALIZANDO </w:t>
      </w:r>
    </w:p>
    <w:p w14:paraId="1AC5548D" w14:textId="77C3E100" w:rsidR="00EF378A" w:rsidRDefault="00EF378A" w:rsidP="00EF378A">
      <w:r>
        <w:t>a.</w:t>
      </w:r>
      <w:r>
        <w:t xml:space="preserve"> Dar g</w:t>
      </w:r>
      <w:r>
        <w:t>racias al candidato por venir a la entrevista y por mostrar interés en la Orden Franciscana Seglar.</w:t>
      </w:r>
    </w:p>
    <w:p w14:paraId="1F495853" w14:textId="4BD33D86" w:rsidR="00EF378A" w:rsidRDefault="00EF378A" w:rsidP="00EF378A">
      <w:r>
        <w:t>b.</w:t>
      </w:r>
      <w:r>
        <w:t xml:space="preserve"> </w:t>
      </w:r>
      <w:r>
        <w:t>Invitar al candidato a la próxima reunión de la Fraternidad. (o reunión de orientación o sesión de consulta).</w:t>
      </w:r>
    </w:p>
    <w:p w14:paraId="2EF33E15" w14:textId="3ACFFAB4" w:rsidR="00EF378A" w:rsidRDefault="00EF378A" w:rsidP="00EF378A">
      <w:r>
        <w:t>c.</w:t>
      </w:r>
      <w:r>
        <w:t xml:space="preserve"> </w:t>
      </w:r>
      <w:r>
        <w:t xml:space="preserve">El entrevistador debe dar su propio número de teléfono y dirección para que el prospecto/candidato pueda comunicarse con el entrevistador si tiene más preguntas. </w:t>
      </w:r>
    </w:p>
    <w:p w14:paraId="04113831" w14:textId="3118B79E" w:rsidR="00EF378A" w:rsidRDefault="00EF378A" w:rsidP="00EF378A">
      <w:r>
        <w:t xml:space="preserve">SEGUIMIENTO DE LA ENTREVISTA </w:t>
      </w:r>
    </w:p>
    <w:p w14:paraId="1A85507A" w14:textId="309BC4EC" w:rsidR="00EF378A" w:rsidRDefault="00EF378A" w:rsidP="00EF378A">
      <w:r>
        <w:t>En las entrevistas iniciales, el seguimiento es esencial para la formación y el mantenimiento de buenas relaciones. Algunas sugerencias útiles son:</w:t>
      </w:r>
    </w:p>
    <w:p w14:paraId="7F3EEDB3" w14:textId="62DE5864" w:rsidR="00EF378A" w:rsidRDefault="00EF378A" w:rsidP="00EF378A">
      <w:r>
        <w:t xml:space="preserve">1) Llamar por teléfono al prospecto una semana después de la entrevista; preguntarle si tiene más preguntas. Firme los planes para asistir a la próxima reunión o evento. </w:t>
      </w:r>
    </w:p>
    <w:p w14:paraId="0F40E7A4" w14:textId="06F1D92F" w:rsidR="00EF378A" w:rsidRDefault="00EF378A" w:rsidP="00EF378A">
      <w:r>
        <w:t>2) Una nota escrita expresando su agradecimiento al prospecto por su interés y un recordatorio de la fecha, hora y lugar de la próxima reunión también es muy bienvenida.</w:t>
      </w:r>
    </w:p>
    <w:p w14:paraId="3BBE4A9D" w14:textId="0725A649" w:rsidR="00EF378A" w:rsidRDefault="00EF378A" w:rsidP="00EF378A">
      <w:r>
        <w:t>3) Si el prospecto no se presenta en la próxima reunión, una llamada telefónica sería apropiada para preguntar por qué.</w:t>
      </w:r>
    </w:p>
    <w:p w14:paraId="6DD76710" w14:textId="58FEC170" w:rsidR="000269DD" w:rsidRDefault="00EF378A" w:rsidP="000269DD">
      <w:r>
        <w:t>Para las entrevistas durante las diversas fases de la Formación, una nota breve con un mensaje de los escritos de San Francisco o Santa Clara y un agradecimiento por el tiempo y el interés del candidato sería un</w:t>
      </w:r>
      <w:r>
        <w:t xml:space="preserve"> buen proceder en el proceso de</w:t>
      </w:r>
      <w:r>
        <w:t xml:space="preserve"> aplicación</w:t>
      </w:r>
      <w:r>
        <w:t>.</w:t>
      </w:r>
    </w:p>
    <w:sectPr w:rsidR="000269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sjS3MDQwM7E0NzNW0lEKTi0uzszPAykwrAUAsVNBWywAAAA="/>
  </w:docVars>
  <w:rsids>
    <w:rsidRoot w:val="000269DD"/>
    <w:rsid w:val="000269DD"/>
    <w:rsid w:val="006A57A0"/>
    <w:rsid w:val="00856A22"/>
    <w:rsid w:val="00EF378A"/>
    <w:rsid w:val="00F101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N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DB5847"/>
  <w15:chartTrackingRefBased/>
  <w15:docId w15:val="{E5423C85-F57F-4764-B399-9CD4101471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Palatino Linotype" w:eastAsiaTheme="minorHAnsi" w:hAnsi="Palatino Linotype" w:cstheme="minorBidi"/>
        <w:sz w:val="24"/>
        <w:szCs w:val="22"/>
        <w:lang w:val="es-N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6</Pages>
  <Words>1622</Words>
  <Characters>8921</Characters>
  <Application>Microsoft Office Word</Application>
  <DocSecurity>0</DocSecurity>
  <Lines>74</Lines>
  <Paragraphs>21</Paragraphs>
  <ScaleCrop>false</ScaleCrop>
  <Company/>
  <LinksUpToDate>false</LinksUpToDate>
  <CharactersWithSpaces>10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mbardo</dc:creator>
  <cp:keywords/>
  <dc:description/>
  <cp:lastModifiedBy>Lombardo</cp:lastModifiedBy>
  <cp:revision>5</cp:revision>
  <dcterms:created xsi:type="dcterms:W3CDTF">2020-10-27T00:01:00Z</dcterms:created>
  <dcterms:modified xsi:type="dcterms:W3CDTF">2020-10-27T00:49:00Z</dcterms:modified>
</cp:coreProperties>
</file>